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66A0F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787F9644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 xml:space="preserve">SKEMA </w:t>
      </w:r>
      <w:r w:rsidR="003A47DF">
        <w:rPr>
          <w:rFonts w:ascii="Bookman Old Style" w:hAnsi="Bookman Old Style"/>
          <w:b/>
          <w:sz w:val="28"/>
          <w:szCs w:val="28"/>
        </w:rPr>
        <w:t>PENULISAN BUKU NONFIKSI</w:t>
      </w:r>
    </w:p>
    <w:p w14:paraId="51B4A038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736561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sun dan su</w:t>
      </w:r>
      <w:r w:rsidRPr="00974F1C">
        <w:rPr>
          <w:rFonts w:ascii="Times New Roman" w:hAnsi="Times New Roman" w:cs="Times New Roman"/>
          <w:sz w:val="24"/>
          <w:szCs w:val="24"/>
        </w:rPr>
        <w:t>ntinglah daftar pustaka berikut ini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44FE0C35" w14:textId="77777777" w:rsidTr="00821BA2">
        <w:tc>
          <w:tcPr>
            <w:tcW w:w="9350" w:type="dxa"/>
          </w:tcPr>
          <w:p w14:paraId="7B04F654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6AE849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085DDE10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1CBF5E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Jony Wong</w:t>
            </w:r>
          </w:p>
          <w:p w14:paraId="2DE62B6D" w14:textId="77777777" w:rsidR="00974F1C" w:rsidRPr="00C0147E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</w:t>
            </w: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uku: </w:t>
            </w:r>
            <w:r w:rsidRPr="00C0147E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14:paraId="721CC9DD" w14:textId="77777777" w:rsidR="00974F1C" w:rsidRPr="00C0147E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10</w:t>
            </w:r>
          </w:p>
          <w:p w14:paraId="5579183F" w14:textId="77777777" w:rsidR="00974F1C" w:rsidRPr="00C0147E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C0147E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21A4178F" w14:textId="77777777" w:rsidR="00974F1C" w:rsidRPr="00C0147E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F28874A" w14:textId="77777777" w:rsidR="00974F1C" w:rsidRPr="00C0147E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penulis: </w:t>
            </w:r>
            <w:r w:rsidRPr="00C0147E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C0147E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 w:rsidRPr="00C0147E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C0147E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14:paraId="40DB0084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16</w:t>
            </w:r>
          </w:p>
          <w:p w14:paraId="2CAFB19B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C0147E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6B3D3F21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7ABBB31" w14:textId="77777777" w:rsidR="00974F1C" w:rsidRPr="00C0147E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Tauhid Nur Azhar dan Bambang Trim</w:t>
            </w:r>
            <w:r w:rsidRPr="00C0147E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 ke Dokter Lagi: keajaiban sistem imun dan kiat menghalau penyakit</w:t>
            </w:r>
          </w:p>
          <w:p w14:paraId="0239175A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05</w:t>
            </w:r>
          </w:p>
          <w:p w14:paraId="63419549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6608F733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1003CAB" w14:textId="77777777" w:rsidR="00974F1C" w:rsidRPr="00C0147E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John W. Osborne</w:t>
            </w:r>
            <w:r w:rsidRPr="00C0147E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 Berbicara di Depan Umum Untuk Eksekutif.</w:t>
            </w:r>
          </w:p>
          <w:p w14:paraId="01241722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: Walfred Andre</w:t>
            </w:r>
          </w:p>
          <w:p w14:paraId="609830DE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1993</w:t>
            </w:r>
          </w:p>
          <w:p w14:paraId="49979EDB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 Aksara, Jakarta</w:t>
            </w:r>
          </w:p>
          <w:p w14:paraId="58B61FDC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DF10EC4" w14:textId="77777777" w:rsidR="00974F1C" w:rsidRPr="00C0147E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Issabelee Arradon</w:t>
            </w:r>
            <w:r w:rsidRPr="00C0147E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Aceh, Contoh Penyelesaian Kejahatan Masa Lalu</w:t>
            </w:r>
          </w:p>
          <w:p w14:paraId="03D058DD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14</w:t>
            </w:r>
          </w:p>
          <w:p w14:paraId="6AEDB9B9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, 10 Februari 2014</w:t>
            </w:r>
          </w:p>
          <w:p w14:paraId="3CFAEB30" w14:textId="77777777" w:rsidR="00974F1C" w:rsidRPr="00C0147E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11D6962" w14:textId="77777777" w:rsidR="00974F1C" w:rsidRPr="00C0147E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Bambang Trim</w:t>
            </w:r>
          </w:p>
          <w:p w14:paraId="60607904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hun terbit: </w:t>
            </w:r>
            <w:r w:rsidRPr="00C0147E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700F72EE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Judul buku: </w:t>
            </w: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he art of Stimulating Idea: Jurus mendulang Ide dan Insaf agar kaya di Jalan Menulis</w:t>
            </w:r>
          </w:p>
          <w:p w14:paraId="1BB91005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: Metagraf, Solo</w:t>
            </w: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25A85786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6328300" w14:textId="77777777" w:rsidR="00974F1C" w:rsidRPr="00C0147E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Bambang Trim</w:t>
            </w:r>
          </w:p>
          <w:p w14:paraId="1AD8703E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hun terbit: </w:t>
            </w:r>
            <w:r w:rsidRPr="00C0147E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7C56BACF" w14:textId="77777777" w:rsidR="00974F1C" w:rsidRPr="00C0147E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uhammad Effect: Getaran yang dirindukan dan ditakuti</w:t>
            </w:r>
          </w:p>
          <w:p w14:paraId="2649918F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0147E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: Tinta Medina, Solo</w:t>
            </w:r>
          </w:p>
          <w:p w14:paraId="6F61E640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9CB1426" w14:textId="77777777"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ED0A2B0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1273806" w14:textId="1F15BFFE" w:rsidR="00924DF5" w:rsidRPr="00D41088" w:rsidRDefault="00924DF5">
      <w:pPr>
        <w:rPr>
          <w:rFonts w:ascii="Times New Roman" w:hAnsi="Times New Roman" w:cs="Times New Roman"/>
          <w:sz w:val="24"/>
          <w:szCs w:val="24"/>
        </w:rPr>
      </w:pPr>
    </w:p>
    <w:p w14:paraId="20734001" w14:textId="006B19D8" w:rsidR="00D41088" w:rsidRPr="00D41088" w:rsidRDefault="00D41088">
      <w:pPr>
        <w:rPr>
          <w:rFonts w:ascii="Times New Roman" w:hAnsi="Times New Roman" w:cs="Times New Roman"/>
          <w:sz w:val="24"/>
          <w:szCs w:val="24"/>
        </w:rPr>
      </w:pPr>
    </w:p>
    <w:p w14:paraId="27CB1EC7" w14:textId="2569F3F2" w:rsidR="00D41088" w:rsidRDefault="00D41088" w:rsidP="00D4108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41088">
        <w:rPr>
          <w:rFonts w:ascii="Times New Roman" w:hAnsi="Times New Roman" w:cs="Times New Roman"/>
          <w:b/>
          <w:bCs/>
          <w:sz w:val="24"/>
          <w:szCs w:val="24"/>
        </w:rPr>
        <w:t>DAFTAR PUSTAKA</w:t>
      </w:r>
    </w:p>
    <w:p w14:paraId="6CC046EE" w14:textId="276E0542" w:rsidR="00D41088" w:rsidRDefault="00D41088" w:rsidP="00D4108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0BEC8D" w14:textId="233BA91C" w:rsidR="00A8667B" w:rsidRDefault="00A8667B" w:rsidP="00D410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rad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Issabelee </w:t>
      </w:r>
      <w:r>
        <w:rPr>
          <w:rFonts w:ascii="Times New Roman" w:hAnsi="Times New Roman" w:cs="Times New Roman"/>
          <w:sz w:val="24"/>
          <w:szCs w:val="24"/>
        </w:rPr>
        <w:t xml:space="preserve">(2014), </w:t>
      </w:r>
      <w:r>
        <w:rPr>
          <w:rFonts w:ascii="Times New Roman" w:hAnsi="Times New Roman" w:cs="Times New Roman"/>
          <w:iCs/>
          <w:sz w:val="24"/>
          <w:szCs w:val="24"/>
        </w:rPr>
        <w:t xml:space="preserve">Aceh, </w:t>
      </w:r>
      <w:r w:rsidRPr="00CF7002">
        <w:rPr>
          <w:rFonts w:ascii="Times New Roman" w:hAnsi="Times New Roman" w:cs="Times New Roman"/>
          <w:i/>
          <w:sz w:val="24"/>
          <w:szCs w:val="24"/>
        </w:rPr>
        <w:t>Contoh Penyelesaian Kejahatan Masa Lalu</w:t>
      </w:r>
      <w:r w:rsidR="00F97A2A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F97A2A">
        <w:rPr>
          <w:rFonts w:ascii="Times New Roman" w:hAnsi="Times New Roman" w:cs="Times New Roman"/>
          <w:sz w:val="24"/>
          <w:szCs w:val="24"/>
        </w:rPr>
        <w:t>Kompas, 10 Februari 2014</w:t>
      </w:r>
    </w:p>
    <w:p w14:paraId="3B9FE02D" w14:textId="77777777" w:rsidR="00A8667B" w:rsidRDefault="00A8667B" w:rsidP="00D41088">
      <w:pPr>
        <w:rPr>
          <w:rFonts w:ascii="Times New Roman" w:hAnsi="Times New Roman" w:cs="Times New Roman"/>
          <w:sz w:val="24"/>
          <w:szCs w:val="24"/>
        </w:rPr>
      </w:pPr>
    </w:p>
    <w:p w14:paraId="61C26136" w14:textId="4E2DC925" w:rsidR="00F97A2A" w:rsidRDefault="00F97A2A" w:rsidP="00F97A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zha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T</w:t>
      </w:r>
      <w:r w:rsidR="003E3B4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Nur </w:t>
      </w:r>
      <w:r>
        <w:rPr>
          <w:rFonts w:ascii="Times New Roman" w:hAnsi="Times New Roman" w:cs="Times New Roman"/>
          <w:sz w:val="24"/>
          <w:szCs w:val="24"/>
        </w:rPr>
        <w:t>&amp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rim, </w:t>
      </w:r>
      <w:r>
        <w:rPr>
          <w:rFonts w:ascii="Times New Roman" w:hAnsi="Times New Roman" w:cs="Times New Roman"/>
          <w:sz w:val="24"/>
          <w:szCs w:val="24"/>
        </w:rPr>
        <w:t xml:space="preserve">Bambang </w:t>
      </w:r>
      <w:r>
        <w:rPr>
          <w:rFonts w:ascii="Times New Roman" w:hAnsi="Times New Roman" w:cs="Times New Roman"/>
          <w:sz w:val="24"/>
          <w:szCs w:val="24"/>
        </w:rPr>
        <w:t xml:space="preserve">(2005), </w:t>
      </w:r>
      <w:r w:rsidRPr="00F97A2A">
        <w:rPr>
          <w:rFonts w:ascii="Times New Roman" w:hAnsi="Times New Roman" w:cs="Times New Roman"/>
          <w:i/>
          <w:iCs/>
          <w:sz w:val="24"/>
          <w:szCs w:val="24"/>
        </w:rPr>
        <w:t>Jangan ke Dokter Lagi: keajaiban sistem imun dan kiat menghalau penyaki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F97A2A">
        <w:rPr>
          <w:rFonts w:ascii="Times New Roman" w:hAnsi="Times New Roman" w:cs="Times New Roman"/>
          <w:sz w:val="24"/>
          <w:szCs w:val="24"/>
        </w:rPr>
        <w:t>MQ Publishing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F97A2A">
        <w:rPr>
          <w:rFonts w:ascii="Times New Roman" w:hAnsi="Times New Roman" w:cs="Times New Roman"/>
          <w:sz w:val="24"/>
          <w:szCs w:val="24"/>
        </w:rPr>
        <w:t>Bandung</w:t>
      </w:r>
    </w:p>
    <w:p w14:paraId="30EEA257" w14:textId="77777777" w:rsidR="00F97A2A" w:rsidRDefault="00F97A2A" w:rsidP="00D41088">
      <w:pPr>
        <w:rPr>
          <w:rFonts w:ascii="Times New Roman" w:hAnsi="Times New Roman" w:cs="Times New Roman"/>
          <w:sz w:val="24"/>
          <w:szCs w:val="24"/>
        </w:rPr>
      </w:pPr>
    </w:p>
    <w:p w14:paraId="5EB858F7" w14:textId="7C2583F7" w:rsidR="006F65AC" w:rsidRDefault="006F65AC" w:rsidP="00CF7002">
      <w:pPr>
        <w:rPr>
          <w:rFonts w:ascii="Times New Roman" w:hAnsi="Times New Roman" w:cs="Times New Roman"/>
          <w:sz w:val="24"/>
          <w:szCs w:val="24"/>
        </w:rPr>
      </w:pPr>
      <w:r w:rsidRPr="00A16D9B">
        <w:rPr>
          <w:rFonts w:ascii="Times New Roman" w:hAnsi="Times New Roman" w:cs="Times New Roman"/>
          <w:sz w:val="24"/>
          <w:szCs w:val="24"/>
        </w:rPr>
        <w:t>Helianthusonfr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A16D9B">
        <w:rPr>
          <w:rFonts w:ascii="Times New Roman" w:hAnsi="Times New Roman" w:cs="Times New Roman"/>
          <w:sz w:val="24"/>
          <w:szCs w:val="24"/>
        </w:rPr>
        <w:t>Jefferly</w:t>
      </w:r>
      <w:r w:rsidR="00CF7002">
        <w:rPr>
          <w:rFonts w:ascii="Times New Roman" w:hAnsi="Times New Roman" w:cs="Times New Roman"/>
          <w:sz w:val="24"/>
          <w:szCs w:val="24"/>
        </w:rPr>
        <w:t xml:space="preserve"> (</w:t>
      </w:r>
      <w:r w:rsidR="00CF7002" w:rsidRPr="00CF7002">
        <w:rPr>
          <w:rFonts w:ascii="Times New Roman" w:hAnsi="Times New Roman" w:cs="Times New Roman"/>
          <w:sz w:val="24"/>
          <w:szCs w:val="24"/>
        </w:rPr>
        <w:t>2016</w:t>
      </w:r>
      <w:r w:rsidR="00CF7002">
        <w:rPr>
          <w:rFonts w:ascii="Times New Roman" w:hAnsi="Times New Roman" w:cs="Times New Roman"/>
          <w:sz w:val="24"/>
          <w:szCs w:val="24"/>
        </w:rPr>
        <w:t xml:space="preserve">), </w:t>
      </w:r>
      <w:r w:rsidR="00CF7002" w:rsidRPr="00CF7002">
        <w:rPr>
          <w:rFonts w:ascii="Times New Roman" w:hAnsi="Times New Roman" w:cs="Times New Roman"/>
          <w:i/>
          <w:iCs/>
          <w:sz w:val="24"/>
          <w:szCs w:val="24"/>
        </w:rPr>
        <w:t>Facebook Marketing</w:t>
      </w:r>
      <w:r w:rsidR="00CF7002">
        <w:rPr>
          <w:rFonts w:ascii="Times New Roman" w:hAnsi="Times New Roman" w:cs="Times New Roman"/>
          <w:sz w:val="24"/>
          <w:szCs w:val="24"/>
        </w:rPr>
        <w:t>.</w:t>
      </w:r>
      <w:r w:rsidR="00CF7002" w:rsidRPr="00CF7002">
        <w:rPr>
          <w:rFonts w:ascii="Times New Roman" w:hAnsi="Times New Roman" w:cs="Times New Roman"/>
          <w:sz w:val="24"/>
          <w:szCs w:val="24"/>
        </w:rPr>
        <w:t xml:space="preserve"> Elex Media Komputindo</w:t>
      </w:r>
      <w:r w:rsidR="00CF7002">
        <w:rPr>
          <w:rFonts w:ascii="Times New Roman" w:hAnsi="Times New Roman" w:cs="Times New Roman"/>
          <w:sz w:val="24"/>
          <w:szCs w:val="24"/>
        </w:rPr>
        <w:t>:</w:t>
      </w:r>
      <w:r w:rsidR="00CF7002" w:rsidRPr="00CF7002">
        <w:rPr>
          <w:rFonts w:ascii="Times New Roman" w:hAnsi="Times New Roman" w:cs="Times New Roman"/>
          <w:sz w:val="24"/>
          <w:szCs w:val="24"/>
        </w:rPr>
        <w:t xml:space="preserve"> Jakarta</w:t>
      </w:r>
    </w:p>
    <w:p w14:paraId="46448D72" w14:textId="4EF32BD9" w:rsidR="00D3735E" w:rsidRDefault="00D3735E" w:rsidP="00CF7002">
      <w:pPr>
        <w:rPr>
          <w:rFonts w:ascii="Times New Roman" w:hAnsi="Times New Roman" w:cs="Times New Roman"/>
          <w:sz w:val="24"/>
          <w:szCs w:val="24"/>
        </w:rPr>
      </w:pPr>
    </w:p>
    <w:p w14:paraId="61E61113" w14:textId="378C365E" w:rsidR="00D3735E" w:rsidRDefault="00D3735E" w:rsidP="00CF70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born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John W</w:t>
      </w:r>
      <w:r>
        <w:rPr>
          <w:rFonts w:ascii="Times New Roman" w:hAnsi="Times New Roman" w:cs="Times New Roman"/>
          <w:sz w:val="24"/>
          <w:szCs w:val="24"/>
        </w:rPr>
        <w:t xml:space="preserve"> (1993), </w:t>
      </w:r>
      <w:r w:rsidRPr="00D3735E">
        <w:rPr>
          <w:rFonts w:ascii="Times New Roman" w:hAnsi="Times New Roman" w:cs="Times New Roman"/>
          <w:i/>
          <w:sz w:val="24"/>
          <w:szCs w:val="24"/>
        </w:rPr>
        <w:t>Kiat Berbicara di Depan Umum Untuk Eksekutif</w:t>
      </w:r>
      <w:r>
        <w:rPr>
          <w:rFonts w:ascii="Times New Roman" w:hAnsi="Times New Roman" w:cs="Times New Roman"/>
          <w:iCs/>
          <w:sz w:val="24"/>
          <w:szCs w:val="24"/>
        </w:rPr>
        <w:t xml:space="preserve">, Terjemahan </w:t>
      </w:r>
      <w:r>
        <w:rPr>
          <w:rFonts w:ascii="Times New Roman" w:hAnsi="Times New Roman" w:cs="Times New Roman"/>
          <w:iCs/>
          <w:sz w:val="24"/>
          <w:szCs w:val="24"/>
        </w:rPr>
        <w:t>Walfred Andre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umi Aksara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Jakarta</w:t>
      </w:r>
    </w:p>
    <w:p w14:paraId="036F8BF5" w14:textId="77777777" w:rsidR="006F65AC" w:rsidRDefault="006F65AC" w:rsidP="00D41088">
      <w:pPr>
        <w:rPr>
          <w:rFonts w:ascii="Times New Roman" w:hAnsi="Times New Roman" w:cs="Times New Roman"/>
          <w:sz w:val="24"/>
          <w:szCs w:val="24"/>
        </w:rPr>
      </w:pPr>
    </w:p>
    <w:p w14:paraId="42CC84ED" w14:textId="6139DA10" w:rsidR="00D41088" w:rsidRDefault="00A8667B" w:rsidP="00D410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im, Bambang (2011), </w:t>
      </w:r>
      <w:r>
        <w:rPr>
          <w:rFonts w:ascii="Times New Roman" w:hAnsi="Times New Roman" w:cs="Times New Roman"/>
          <w:i/>
          <w:iCs/>
          <w:sz w:val="24"/>
          <w:szCs w:val="24"/>
        </w:rPr>
        <w:t>Muhammad Effect: Getaran yang Dirindukan dan Ditakuti</w:t>
      </w:r>
      <w:r>
        <w:rPr>
          <w:rFonts w:ascii="Times New Roman" w:hAnsi="Times New Roman" w:cs="Times New Roman"/>
          <w:sz w:val="24"/>
          <w:szCs w:val="24"/>
        </w:rPr>
        <w:t>. Tinta Medina: Solo</w:t>
      </w:r>
    </w:p>
    <w:p w14:paraId="36C278F6" w14:textId="5DA74B62" w:rsidR="00A8667B" w:rsidRDefault="00A8667B" w:rsidP="00D41088">
      <w:pPr>
        <w:rPr>
          <w:rFonts w:ascii="Times New Roman" w:hAnsi="Times New Roman" w:cs="Times New Roman"/>
          <w:sz w:val="24"/>
          <w:szCs w:val="24"/>
        </w:rPr>
      </w:pPr>
    </w:p>
    <w:p w14:paraId="7603DC85" w14:textId="177487DF" w:rsidR="00A8667B" w:rsidRDefault="00A8667B" w:rsidP="00D41088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im, Bambang (2011), </w:t>
      </w:r>
      <w:r w:rsidRPr="00A8667B">
        <w:rPr>
          <w:rFonts w:ascii="Times New Roman" w:hAnsi="Times New Roman" w:cs="Times New Roman"/>
          <w:i/>
          <w:sz w:val="24"/>
          <w:szCs w:val="24"/>
        </w:rPr>
        <w:t>The art of Stimulating Idea: Jurus mendulang Ide dan Insaf agar kaya di Jalan Menulis</w:t>
      </w:r>
      <w:r>
        <w:rPr>
          <w:rFonts w:ascii="Times New Roman" w:hAnsi="Times New Roman" w:cs="Times New Roman"/>
          <w:iCs/>
          <w:sz w:val="24"/>
          <w:szCs w:val="24"/>
        </w:rPr>
        <w:t>. Metagraf: Solo</w:t>
      </w:r>
    </w:p>
    <w:p w14:paraId="6C8D413D" w14:textId="020CA917" w:rsidR="00C0147E" w:rsidRDefault="00C0147E" w:rsidP="00D41088">
      <w:pPr>
        <w:rPr>
          <w:rFonts w:ascii="Times New Roman" w:hAnsi="Times New Roman" w:cs="Times New Roman"/>
          <w:iCs/>
          <w:sz w:val="24"/>
          <w:szCs w:val="24"/>
        </w:rPr>
      </w:pPr>
    </w:p>
    <w:p w14:paraId="3ABF886F" w14:textId="16DAE8C0" w:rsidR="00C0147E" w:rsidRPr="00A8667B" w:rsidRDefault="00C0147E" w:rsidP="00D41088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ng, </w:t>
      </w:r>
      <w:r w:rsidRPr="004B7994">
        <w:rPr>
          <w:rFonts w:ascii="Times New Roman" w:hAnsi="Times New Roman" w:cs="Times New Roman"/>
          <w:sz w:val="24"/>
          <w:szCs w:val="24"/>
        </w:rPr>
        <w:t>Jony</w:t>
      </w:r>
      <w:r>
        <w:rPr>
          <w:rFonts w:ascii="Times New Roman" w:hAnsi="Times New Roman" w:cs="Times New Roman"/>
          <w:sz w:val="24"/>
          <w:szCs w:val="24"/>
        </w:rPr>
        <w:t xml:space="preserve"> (2010), </w:t>
      </w:r>
      <w:r w:rsidRPr="00C0147E">
        <w:rPr>
          <w:rFonts w:ascii="Times New Roman" w:hAnsi="Times New Roman" w:cs="Times New Roman"/>
          <w:i/>
          <w:sz w:val="24"/>
          <w:szCs w:val="24"/>
        </w:rPr>
        <w:t>Internet marketing for beginners</w:t>
      </w:r>
      <w:r>
        <w:rPr>
          <w:rFonts w:ascii="Times New Roman" w:hAnsi="Times New Roman" w:cs="Times New Roman"/>
          <w:iCs/>
          <w:sz w:val="24"/>
          <w:szCs w:val="24"/>
        </w:rPr>
        <w:t>. Elex Media Komputindo: Jakarta</w:t>
      </w:r>
    </w:p>
    <w:sectPr w:rsidR="00C0147E" w:rsidRPr="00A8667B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MDcyNTI2MzIwtDBW0lEKTi0uzszPAykwrAUAjCIwdiwAAAA="/>
  </w:docVars>
  <w:rsids>
    <w:rsidRoot w:val="00974F1C"/>
    <w:rsid w:val="0012251A"/>
    <w:rsid w:val="003A47DF"/>
    <w:rsid w:val="003E3B4A"/>
    <w:rsid w:val="0042167F"/>
    <w:rsid w:val="006F65AC"/>
    <w:rsid w:val="00924DF5"/>
    <w:rsid w:val="00974F1C"/>
    <w:rsid w:val="00A8667B"/>
    <w:rsid w:val="00C0147E"/>
    <w:rsid w:val="00CF7002"/>
    <w:rsid w:val="00D3735E"/>
    <w:rsid w:val="00D41088"/>
    <w:rsid w:val="00F97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807203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Corde Prem</cp:lastModifiedBy>
  <cp:revision>9</cp:revision>
  <dcterms:created xsi:type="dcterms:W3CDTF">2020-08-26T21:21:00Z</dcterms:created>
  <dcterms:modified xsi:type="dcterms:W3CDTF">2022-03-09T08:27:00Z</dcterms:modified>
</cp:coreProperties>
</file>